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474" w:rsidRPr="000B1DEE" w:rsidRDefault="00603653" w:rsidP="00B6656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pict w14:anchorId="72311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alt="Logo" style="position:absolute;margin-left:1.3pt;margin-top:-21pt;width:488.35pt;height:83.6pt;z-index:251658752;mso-wrap-edited:f;mso-position-horizontal:absolute;mso-position-horizontal-relative:margin;mso-position-vertical:absolute;mso-position-vertical-relative:margin">
            <v:imagedata r:id="rId6" o:title="Logo"/>
            <w10:wrap type="square" anchorx="margin" anchory="margin"/>
          </v:shape>
        </w:pict>
      </w:r>
    </w:p>
    <w:p w:rsidR="00246474" w:rsidRPr="000B1DEE" w:rsidRDefault="00246474">
      <w:pPr>
        <w:spacing w:after="0" w:line="240" w:lineRule="auto"/>
        <w:ind w:left="1440" w:firstLine="720"/>
        <w:rPr>
          <w:rFonts w:asciiTheme="minorHAnsi" w:hAnsiTheme="minorHAnsi" w:cstheme="minorHAnsi"/>
          <w:sz w:val="24"/>
          <w:szCs w:val="24"/>
        </w:rPr>
      </w:pPr>
    </w:p>
    <w:p w:rsidR="000B1DEE" w:rsidRPr="000B1DEE" w:rsidRDefault="000B1DEE" w:rsidP="000B1DEE">
      <w:pPr>
        <w:pStyle w:val="Heading1"/>
        <w:shd w:val="clear" w:color="auto" w:fill="FFFFFF"/>
        <w:spacing w:before="0" w:after="300"/>
        <w:jc w:val="center"/>
        <w:rPr>
          <w:rFonts w:ascii="Arial" w:hAnsi="Arial" w:cs="Arial"/>
          <w:caps/>
          <w:color w:val="1E1E1E"/>
          <w:sz w:val="32"/>
          <w:szCs w:val="53"/>
        </w:rPr>
      </w:pPr>
      <w:r w:rsidRPr="000B1DEE">
        <w:rPr>
          <w:rFonts w:ascii="Arial" w:hAnsi="Arial" w:cs="Arial"/>
          <w:caps/>
          <w:color w:val="1E1E1E"/>
          <w:sz w:val="32"/>
          <w:szCs w:val="53"/>
        </w:rPr>
        <w:t xml:space="preserve">SHASTRI BEST RESEARCH PAPER AWARDS </w:t>
      </w:r>
      <w:r w:rsidR="008F7109">
        <w:rPr>
          <w:rFonts w:ascii="Arial" w:hAnsi="Arial" w:cs="Arial"/>
          <w:caps/>
          <w:color w:val="1E1E1E"/>
          <w:sz w:val="32"/>
          <w:szCs w:val="53"/>
        </w:rPr>
        <w:t xml:space="preserve">FOR STUDENTS </w:t>
      </w:r>
      <w:r w:rsidRPr="000B1DEE">
        <w:rPr>
          <w:rFonts w:ascii="Arial" w:hAnsi="Arial" w:cs="Arial"/>
          <w:caps/>
          <w:color w:val="1E1E1E"/>
          <w:sz w:val="32"/>
          <w:szCs w:val="53"/>
        </w:rPr>
        <w:t>(</w:t>
      </w:r>
      <w:r w:rsidR="008F7109">
        <w:rPr>
          <w:rFonts w:ascii="Arial" w:hAnsi="Arial" w:cs="Arial"/>
          <w:caps/>
          <w:color w:val="1E1E1E"/>
          <w:sz w:val="32"/>
          <w:szCs w:val="53"/>
        </w:rPr>
        <w:t>AgricuLTURAL SCIENCES</w:t>
      </w:r>
      <w:r w:rsidRPr="000B1DEE">
        <w:rPr>
          <w:rFonts w:ascii="Arial" w:hAnsi="Arial" w:cs="Arial"/>
          <w:caps/>
          <w:color w:val="1E1E1E"/>
          <w:sz w:val="32"/>
          <w:szCs w:val="53"/>
        </w:rPr>
        <w:t xml:space="preserve">) </w:t>
      </w:r>
    </w:p>
    <w:p w:rsidR="000550EE" w:rsidRPr="000B1DEE" w:rsidRDefault="000550EE" w:rsidP="00B66563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246474" w:rsidRPr="000B1DEE" w:rsidRDefault="00E72CA6" w:rsidP="00B66563">
      <w:pPr>
        <w:spacing w:after="0" w:line="24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0B1DEE">
        <w:rPr>
          <w:rFonts w:asciiTheme="minorHAnsi" w:hAnsiTheme="minorHAnsi" w:cstheme="minorHAnsi"/>
          <w:b/>
          <w:sz w:val="24"/>
          <w:szCs w:val="24"/>
        </w:rPr>
        <w:t>APPLICATION FORM 202</w:t>
      </w:r>
      <w:r w:rsidR="0024061F">
        <w:rPr>
          <w:rFonts w:asciiTheme="minorHAnsi" w:hAnsiTheme="minorHAnsi" w:cstheme="minorHAnsi"/>
          <w:b/>
          <w:sz w:val="24"/>
          <w:szCs w:val="24"/>
        </w:rPr>
        <w:t>3</w:t>
      </w:r>
      <w:r w:rsidRPr="000B1DEE">
        <w:rPr>
          <w:rFonts w:asciiTheme="minorHAnsi" w:hAnsiTheme="minorHAnsi" w:cstheme="minorHAnsi"/>
          <w:b/>
          <w:sz w:val="24"/>
          <w:szCs w:val="24"/>
        </w:rPr>
        <w:t>-2</w:t>
      </w:r>
      <w:r w:rsidR="0024061F">
        <w:rPr>
          <w:rFonts w:asciiTheme="minorHAnsi" w:hAnsiTheme="minorHAnsi" w:cstheme="minorHAnsi"/>
          <w:b/>
          <w:sz w:val="24"/>
          <w:szCs w:val="24"/>
        </w:rPr>
        <w:t>4</w:t>
      </w:r>
    </w:p>
    <w:p w:rsidR="00246474" w:rsidRPr="000B1DEE" w:rsidRDefault="00246474">
      <w:pPr>
        <w:spacing w:after="0" w:line="240" w:lineRule="auto"/>
        <w:ind w:left="2880" w:firstLine="720"/>
        <w:rPr>
          <w:rFonts w:asciiTheme="minorHAnsi" w:hAnsiTheme="minorHAnsi" w:cstheme="minorHAnsi"/>
          <w:sz w:val="24"/>
          <w:szCs w:val="24"/>
        </w:rPr>
      </w:pPr>
    </w:p>
    <w:tbl>
      <w:tblPr>
        <w:tblStyle w:val="a"/>
        <w:tblW w:w="101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544"/>
        <w:gridCol w:w="9637"/>
      </w:tblGrid>
      <w:tr w:rsidR="00246474" w:rsidRPr="000B1DEE" w:rsidTr="001A5695">
        <w:trPr>
          <w:trHeight w:val="625"/>
          <w:jc w:val="center"/>
        </w:trPr>
        <w:tc>
          <w:tcPr>
            <w:tcW w:w="544" w:type="dxa"/>
          </w:tcPr>
          <w:p w:rsidR="00246474" w:rsidRPr="000B1DEE" w:rsidRDefault="00E72CA6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AA4070" w:rsidRPr="000B1DE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9637" w:type="dxa"/>
          </w:tcPr>
          <w:p w:rsidR="00246474" w:rsidRPr="000B1DEE" w:rsidRDefault="000B1DEE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Name of the Applicant/Awardee</w:t>
            </w:r>
            <w:r w:rsidR="00F5772F" w:rsidRPr="000B1DEE">
              <w:rPr>
                <w:rFonts w:asciiTheme="minorHAnsi" w:hAnsiTheme="minorHAnsi" w:cstheme="minorHAnsi"/>
                <w:sz w:val="24"/>
                <w:szCs w:val="24"/>
              </w:rPr>
              <w:t>: __________________________________________</w:t>
            </w:r>
          </w:p>
        </w:tc>
      </w:tr>
      <w:tr w:rsidR="00F5772F" w:rsidRPr="000B1DEE" w:rsidTr="001A5695">
        <w:trPr>
          <w:trHeight w:val="617"/>
          <w:jc w:val="center"/>
        </w:trPr>
        <w:tc>
          <w:tcPr>
            <w:tcW w:w="10181" w:type="dxa"/>
            <w:gridSpan w:val="2"/>
          </w:tcPr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Mailing address of Institution: </w:t>
            </w: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E-mail: </w:t>
            </w:r>
          </w:p>
          <w:p w:rsidR="00F5772F" w:rsidRPr="000B1DEE" w:rsidRDefault="00F5772F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Contact Number:</w:t>
            </w:r>
          </w:p>
          <w:p w:rsidR="00F5772F" w:rsidRPr="000B1DEE" w:rsidRDefault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73E6B" w:rsidRPr="000B1DEE" w:rsidTr="001A5695">
        <w:trPr>
          <w:trHeight w:val="617"/>
          <w:jc w:val="center"/>
        </w:trPr>
        <w:tc>
          <w:tcPr>
            <w:tcW w:w="10181" w:type="dxa"/>
            <w:gridSpan w:val="2"/>
          </w:tcPr>
          <w:p w:rsidR="00273E6B" w:rsidRPr="000B1DEE" w:rsidRDefault="00273E6B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Please indicate whether you are associated with a SICI member institution of good standing or not.</w:t>
            </w:r>
          </w:p>
          <w:p w:rsidR="00273E6B" w:rsidRPr="000B1DEE" w:rsidRDefault="00273E6B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73E6B" w:rsidRPr="000B1DEE" w:rsidRDefault="00273E6B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Yes/ No</w:t>
            </w:r>
          </w:p>
          <w:p w:rsidR="00273E6B" w:rsidRPr="000B1DEE" w:rsidRDefault="00273E6B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73E6B" w:rsidRPr="000B1DEE" w:rsidTr="001A5695">
        <w:trPr>
          <w:trHeight w:val="887"/>
          <w:jc w:val="center"/>
        </w:trPr>
        <w:tc>
          <w:tcPr>
            <w:tcW w:w="10181" w:type="dxa"/>
            <w:gridSpan w:val="2"/>
          </w:tcPr>
          <w:p w:rsidR="00273E6B" w:rsidRPr="000B1DEE" w:rsidRDefault="00771369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="00273E6B" w:rsidRPr="000B1DEE">
              <w:rPr>
                <w:rFonts w:asciiTheme="minorHAnsi" w:hAnsiTheme="minorHAnsi" w:cstheme="minorHAnsi"/>
                <w:sz w:val="24"/>
                <w:szCs w:val="24"/>
              </w:rPr>
              <w:t>wards previously received under Shastri Indo-Canadian Institute:</w:t>
            </w:r>
          </w:p>
          <w:p w:rsidR="00273E6B" w:rsidRPr="000B1DEE" w:rsidRDefault="00273E6B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A1586E" w:rsidRPr="000B1DEE" w:rsidRDefault="00A1586E" w:rsidP="00A1586E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Year of Shastri Fellowship/Award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:rsidR="00273E6B" w:rsidRPr="000B1DEE" w:rsidRDefault="00273E6B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273E6B" w:rsidRPr="000B1DEE" w:rsidRDefault="00273E6B" w:rsidP="00FB40C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73E6B" w:rsidRPr="000B1DEE" w:rsidTr="001A5695">
        <w:trPr>
          <w:trHeight w:val="617"/>
          <w:jc w:val="center"/>
        </w:trPr>
        <w:tc>
          <w:tcPr>
            <w:tcW w:w="544" w:type="dxa"/>
          </w:tcPr>
          <w:p w:rsidR="00273E6B" w:rsidRPr="000B1DEE" w:rsidRDefault="00273E6B" w:rsidP="000B1DEE">
            <w:pPr>
              <w:spacing w:after="0" w:line="24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2. </w:t>
            </w:r>
          </w:p>
        </w:tc>
        <w:tc>
          <w:tcPr>
            <w:tcW w:w="9637" w:type="dxa"/>
          </w:tcPr>
          <w:p w:rsidR="00273E6B" w:rsidRPr="000B1DEE" w:rsidRDefault="00273E6B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b/>
                <w:sz w:val="24"/>
                <w:szCs w:val="24"/>
              </w:rPr>
              <w:t>Category of Award</w:t>
            </w:r>
          </w:p>
        </w:tc>
      </w:tr>
      <w:tr w:rsidR="00246474" w:rsidRPr="000B1DEE" w:rsidTr="001A5695">
        <w:trPr>
          <w:jc w:val="center"/>
        </w:trPr>
        <w:tc>
          <w:tcPr>
            <w:tcW w:w="10181" w:type="dxa"/>
            <w:gridSpan w:val="2"/>
          </w:tcPr>
          <w:p w:rsidR="00246474" w:rsidRPr="000B1DEE" w:rsidRDefault="000B1DEE" w:rsidP="00273E6B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198120</wp:posOffset>
                      </wp:positionV>
                      <wp:extent cx="231775" cy="155575"/>
                      <wp:effectExtent l="0" t="0" r="0" b="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" o:spid="_x0000_s1026" style="position:absolute;margin-left:455.85pt;margin-top:15.6pt;width:18.25pt;height:12.2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352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60985</wp:posOffset>
                      </wp:positionV>
                      <wp:extent cx="231775" cy="155575"/>
                      <wp:effectExtent l="0" t="0" r="0" b="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3" o:spid="_x0000_s1027" style="position:absolute;margin-left:455.85pt;margin-top:20.55pt;width:18.25pt;height:12.2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Conference &amp; Lecture Series Grant (SCLSG) 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75590</wp:posOffset>
                      </wp:positionV>
                      <wp:extent cx="231775" cy="155575"/>
                      <wp:effectExtent l="0" t="0" r="0" b="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4" o:spid="_x0000_s1028" style="position:absolute;margin-left:455.85pt;margin-top:21.7pt;width:18.25pt;height:12.2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7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Mitacs-SICI Partnership: Globalink Research Award Programme</w:t>
              </w:r>
            </w:hyperlink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313690</wp:posOffset>
                      </wp:positionV>
                      <wp:extent cx="231775" cy="155575"/>
                      <wp:effectExtent l="0" t="0" r="0" b="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5" o:spid="_x0000_s1029" style="position:absolute;margin-left:455.85pt;margin-top:24.7pt;width:18.25pt;height:12.2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8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ICI Membership Development Fund (SMDF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94005</wp:posOffset>
                      </wp:positionV>
                      <wp:extent cx="231775" cy="155575"/>
                      <wp:effectExtent l="0" t="0" r="0" b="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6" o:spid="_x0000_s1030" style="position:absolute;margin-left:455.85pt;margin-top:23.15pt;width:18.25pt;height:12.25pt;z-index: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Mitacs-SICI Partnership: Globalink Research Internship Programme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275590</wp:posOffset>
                      </wp:positionV>
                      <wp:extent cx="231775" cy="155575"/>
                      <wp:effectExtent l="0" t="0" r="0" b="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7" o:spid="_x0000_s1031" style="position:absolute;margin-left:455.85pt;margin-top:21.7pt;width:18.25pt;height:12.25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9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Institutional Collaborative Research Grant (SICRG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345DA3" w:rsidRPr="00345DA3" w:rsidRDefault="000B1DEE" w:rsidP="00273E6B">
            <w:pPr>
              <w:spacing w:line="240" w:lineRule="auto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4592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197485</wp:posOffset>
                      </wp:positionV>
                      <wp:extent cx="231775" cy="155575"/>
                      <wp:effectExtent l="0" t="0" r="0" b="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8" o:spid="_x0000_s1032" style="position:absolute;margin-left:455.85pt;margin-top:15.55pt;width:18.25pt;height:12.25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0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Mobility Programme (SMP)</w:t>
              </w:r>
            </w:hyperlink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8688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349885</wp:posOffset>
                      </wp:positionV>
                      <wp:extent cx="231775" cy="155575"/>
                      <wp:effectExtent l="0" t="0" r="0" b="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0" o:spid="_x0000_s1033" style="position:absolute;margin-left:455.85pt;margin-top:27.55pt;width:18.25pt;height:12.25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94615</wp:posOffset>
                      </wp:positionV>
                      <wp:extent cx="231775" cy="155575"/>
                      <wp:effectExtent l="0" t="0" r="0" b="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19" o:spid="_x0000_s1034" style="position:absolute;margin-left:455.85pt;margin-top:7.45pt;width:18.25pt;height:12.25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Research Student Fellowship (SRSF)</w:t>
            </w: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0736" behindDoc="0" locked="0" layoutInCell="1" hidden="0" allowOverlap="1" wp14:anchorId="024559AE" wp14:editId="398E2042">
                      <wp:simplePos x="0" y="0"/>
                      <wp:positionH relativeFrom="column">
                        <wp:posOffset>5789295</wp:posOffset>
                      </wp:positionH>
                      <wp:positionV relativeFrom="paragraph">
                        <wp:posOffset>304165</wp:posOffset>
                      </wp:positionV>
                      <wp:extent cx="231775" cy="155575"/>
                      <wp:effectExtent l="0" t="0" r="0" b="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1" o:spid="_x0000_s1035" style="position:absolute;margin-left:455.85pt;margin-top:23.95pt;width:18.25pt;height:12.2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1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Membership Development Grant (SMDG</w:t>
              </w:r>
            </w:hyperlink>
            <w:hyperlink r:id="rId12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)</w:t>
              </w:r>
            </w:hyperlink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Programme Development Grant (SPDG)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hidden="0" allowOverlap="1" wp14:anchorId="024559AE" wp14:editId="398E2042">
                      <wp:simplePos x="0" y="0"/>
                      <wp:positionH relativeFrom="column">
                        <wp:posOffset>5798185</wp:posOffset>
                      </wp:positionH>
                      <wp:positionV relativeFrom="paragraph">
                        <wp:posOffset>26035</wp:posOffset>
                      </wp:positionV>
                      <wp:extent cx="231775" cy="155575"/>
                      <wp:effectExtent l="0" t="0" r="0" b="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2" o:spid="_x0000_s1036" style="position:absolute;margin-left:456.55pt;margin-top:2.05pt;width:18.25pt;height:12.25pt;z-index:25170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hyperlink r:id="rId13" w:tgtFrame="_blank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Shastri Publication Grant (SPG</w:t>
              </w:r>
            </w:hyperlink>
            <w:hyperlink r:id="rId14" w:history="1">
              <w:r w:rsidRPr="000B1DEE">
                <w:rPr>
                  <w:rFonts w:asciiTheme="minorHAnsi" w:hAnsiTheme="minorHAnsi" w:cstheme="minorHAnsi"/>
                  <w:color w:val="000000" w:themeColor="text1"/>
                  <w:sz w:val="24"/>
                  <w:szCs w:val="24"/>
                  <w:lang w:val="en-IN"/>
                </w:rPr>
                <w:t>)</w:t>
              </w:r>
            </w:hyperlink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6880" behindDoc="0" locked="0" layoutInCell="1" hidden="0" allowOverlap="1" wp14:anchorId="024559AE" wp14:editId="398E2042">
                      <wp:simplePos x="0" y="0"/>
                      <wp:positionH relativeFrom="column">
                        <wp:posOffset>5808345</wp:posOffset>
                      </wp:positionH>
                      <wp:positionV relativeFrom="paragraph">
                        <wp:posOffset>348615</wp:posOffset>
                      </wp:positionV>
                      <wp:extent cx="231775" cy="155575"/>
                      <wp:effectExtent l="0" t="0" r="0" b="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4559AE" id="Rectangle 24" o:spid="_x0000_s1037" style="position:absolute;margin-left:457.35pt;margin-top:27.45pt;width:18.25pt;height:12.25pt;z-index:251706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fmOIgIAAGQEAAAOAAAAZHJzL2Uyb0RvYy54bWysVNuO0zAQfUfiHyy/01zY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hidden="0" allowOverlap="1" wp14:anchorId="024559AE" wp14:editId="398E2042">
                      <wp:simplePos x="0" y="0"/>
                      <wp:positionH relativeFrom="column">
                        <wp:posOffset>5808345</wp:posOffset>
                      </wp:positionH>
                      <wp:positionV relativeFrom="paragraph">
                        <wp:posOffset>64770</wp:posOffset>
                      </wp:positionV>
                      <wp:extent cx="231775" cy="155575"/>
                      <wp:effectExtent l="0" t="0" r="0" b="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3" o:spid="_x0000_s1038" style="position:absolute;margin-left:457.35pt;margin-top:5.1pt;width:18.25pt;height:12.25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 Faculty Development Programme for Vocational Education (SFDPVE) </w:t>
            </w:r>
          </w:p>
          <w:p w:rsidR="000B1DEE" w:rsidRPr="000B1DEE" w:rsidRDefault="000B1DEE" w:rsidP="00273E6B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8928" behindDoc="0" locked="0" layoutInCell="1" hidden="0" allowOverlap="1" wp14:anchorId="024559AE" wp14:editId="398E2042">
                      <wp:simplePos x="0" y="0"/>
                      <wp:positionH relativeFrom="column">
                        <wp:posOffset>5807710</wp:posOffset>
                      </wp:positionH>
                      <wp:positionV relativeFrom="paragraph">
                        <wp:posOffset>329565</wp:posOffset>
                      </wp:positionV>
                      <wp:extent cx="231775" cy="155575"/>
                      <wp:effectExtent l="0" t="0" r="0" b="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5" o:spid="_x0000_s1039" style="position:absolute;margin-left:457.3pt;margin-top:25.95pt;width:18.25pt;height:12.25pt;z-index:25170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Covid-19 Pandemic Response Grant (SCPRG): Call for Innovative Solutions </w:t>
            </w:r>
          </w:p>
          <w:p w:rsidR="000B1DEE" w:rsidRPr="000B1DEE" w:rsidRDefault="000B1DEE" w:rsidP="00A1586E">
            <w:pPr>
              <w:spacing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</w:pPr>
            <w:r w:rsidRPr="000B1DE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Research Grant (SRG): Special Competition </w:t>
            </w:r>
          </w:p>
          <w:p w:rsidR="00A1586E" w:rsidRPr="00A1586E" w:rsidRDefault="00A1586E" w:rsidP="00557D57">
            <w:pPr>
              <w:spacing w:after="0" w:line="360" w:lineRule="auto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9168" behindDoc="0" locked="0" layoutInCell="1" hidden="0" allowOverlap="1" wp14:anchorId="039E90C9" wp14:editId="7525106F">
                      <wp:simplePos x="0" y="0"/>
                      <wp:positionH relativeFrom="column">
                        <wp:posOffset>5808980</wp:posOffset>
                      </wp:positionH>
                      <wp:positionV relativeFrom="paragraph">
                        <wp:posOffset>320675</wp:posOffset>
                      </wp:positionV>
                      <wp:extent cx="231775" cy="155575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A1586E" w:rsidRDefault="00A1586E" w:rsidP="00A1586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9E90C9" id="Rectangle 3" o:spid="_x0000_s1040" style="position:absolute;margin-left:457.4pt;margin-top:25.25pt;width:18.25pt;height:12.25pt;z-index:25171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A1586E" w:rsidRDefault="00A1586E" w:rsidP="00A1586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hidden="0" allowOverlap="1" wp14:anchorId="024559AE" wp14:editId="398E2042">
                      <wp:simplePos x="0" y="0"/>
                      <wp:positionH relativeFrom="column">
                        <wp:posOffset>5807710</wp:posOffset>
                      </wp:positionH>
                      <wp:positionV relativeFrom="paragraph">
                        <wp:posOffset>7620</wp:posOffset>
                      </wp:positionV>
                      <wp:extent cx="231775" cy="155575"/>
                      <wp:effectExtent l="0" t="0" r="0" b="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0B1DEE" w:rsidRDefault="000B1DEE" w:rsidP="000B1DEE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4559AE" id="Rectangle 26" o:spid="_x0000_s1041" style="position:absolute;margin-left:457.3pt;margin-top:.6pt;width:18.25pt;height:12.25pt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0B1DEE" w:rsidRDefault="000B1DEE" w:rsidP="000B1DE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B1DEE" w:rsidRPr="00A1586E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IN"/>
              </w:rPr>
              <w:t>Shastri Student Internship Project (SSIP)</w:t>
            </w:r>
            <w:r w:rsidR="000B1DEE" w:rsidRPr="00A1586E">
              <w:rPr>
                <w:rFonts w:asciiTheme="minorHAnsi" w:hAnsiTheme="minorHAnsi" w:cstheme="minorHAnsi"/>
                <w:noProof/>
                <w:sz w:val="24"/>
                <w:szCs w:val="24"/>
              </w:rPr>
              <w:t xml:space="preserve"> </w:t>
            </w:r>
          </w:p>
          <w:p w:rsidR="00246474" w:rsidRDefault="00A1586E" w:rsidP="00557D57">
            <w:pPr>
              <w:shd w:val="clear" w:color="auto" w:fill="FFFFFF"/>
              <w:spacing w:after="0" w:line="360" w:lineRule="auto"/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</w:pPr>
            <w:r w:rsidRPr="00A1586E"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  <w:t>Shastri Scholar Travel Subsidy Grant (SSTSG)</w:t>
            </w:r>
            <w:r>
              <w:rPr>
                <w:rStyle w:val="Strong"/>
                <w:rFonts w:asciiTheme="minorHAnsi" w:hAnsiTheme="minorHAnsi" w:cstheme="minorHAnsi"/>
                <w:b w:val="0"/>
                <w:color w:val="1E1E1E"/>
                <w:sz w:val="24"/>
                <w:szCs w:val="24"/>
              </w:rPr>
              <w:t xml:space="preserve"> </w:t>
            </w:r>
          </w:p>
          <w:p w:rsidR="00557D57" w:rsidRPr="00557D57" w:rsidRDefault="00557D57" w:rsidP="00557D57">
            <w:pPr>
              <w:shd w:val="clear" w:color="auto" w:fill="FFFFFF"/>
              <w:spacing w:after="0" w:line="360" w:lineRule="auto"/>
              <w:rPr>
                <w:rFonts w:asciiTheme="minorHAnsi" w:hAnsiTheme="minorHAnsi" w:cstheme="minorHAnsi"/>
                <w:color w:val="1E1E1E"/>
                <w:sz w:val="24"/>
                <w:szCs w:val="24"/>
              </w:rPr>
            </w:pPr>
            <w:r w:rsidRPr="00557D57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4288" behindDoc="0" locked="0" layoutInCell="1" hidden="0" allowOverlap="1" wp14:anchorId="3259FBC4" wp14:editId="411C6711">
                      <wp:simplePos x="0" y="0"/>
                      <wp:positionH relativeFrom="column">
                        <wp:posOffset>5816600</wp:posOffset>
                      </wp:positionH>
                      <wp:positionV relativeFrom="paragraph">
                        <wp:posOffset>136525</wp:posOffset>
                      </wp:positionV>
                      <wp:extent cx="231775" cy="155575"/>
                      <wp:effectExtent l="0" t="0" r="0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557D57" w:rsidRDefault="00557D57" w:rsidP="00557D57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259FBC4" id="Rectangle 4" o:spid="_x0000_s1042" style="position:absolute;margin-left:458pt;margin-top:10.75pt;width:18.25pt;height:12.25pt;z-index:25172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557D57" w:rsidRDefault="00557D57" w:rsidP="00557D57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557D57">
              <w:rPr>
                <w:rFonts w:asciiTheme="minorHAnsi" w:hAnsiTheme="minorHAnsi" w:cstheme="minorHAnsi"/>
                <w:color w:val="1E1E1E"/>
                <w:sz w:val="24"/>
                <w:szCs w:val="24"/>
              </w:rPr>
              <w:t>Not applicable</w:t>
            </w:r>
          </w:p>
          <w:p w:rsidR="00557D57" w:rsidRDefault="00557D57" w:rsidP="00A1586E">
            <w:pPr>
              <w:shd w:val="clear" w:color="auto" w:fill="FFFFFF"/>
              <w:spacing w:after="0" w:line="240" w:lineRule="auto"/>
              <w:rPr>
                <w:rFonts w:asciiTheme="minorHAnsi" w:hAnsiTheme="minorHAnsi" w:cstheme="minorHAnsi"/>
                <w:b/>
                <w:color w:val="1E1E1E"/>
                <w:sz w:val="24"/>
                <w:szCs w:val="24"/>
              </w:rPr>
            </w:pPr>
          </w:p>
          <w:p w:rsidR="00557D57" w:rsidRPr="00A1586E" w:rsidRDefault="00557D57" w:rsidP="00A1586E">
            <w:pPr>
              <w:shd w:val="clear" w:color="auto" w:fill="FFFFFF"/>
              <w:spacing w:after="0" w:line="240" w:lineRule="auto"/>
              <w:rPr>
                <w:rFonts w:asciiTheme="minorHAnsi" w:hAnsiTheme="minorHAnsi" w:cstheme="minorHAnsi"/>
                <w:b/>
                <w:color w:val="1E1E1E"/>
                <w:sz w:val="24"/>
                <w:szCs w:val="24"/>
              </w:rPr>
            </w:pPr>
          </w:p>
        </w:tc>
      </w:tr>
      <w:tr w:rsidR="001D6AB0" w:rsidRPr="000B1DEE" w:rsidTr="001A5695">
        <w:trPr>
          <w:jc w:val="center"/>
        </w:trPr>
        <w:tc>
          <w:tcPr>
            <w:tcW w:w="544" w:type="dxa"/>
          </w:tcPr>
          <w:p w:rsidR="001D6AB0" w:rsidRDefault="00557D57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3</w:t>
            </w:r>
            <w:r w:rsidR="001D6AB0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</w:tcPr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itle of your Article/ Research paper</w:t>
            </w:r>
          </w:p>
          <w:p w:rsidR="001A5695" w:rsidRPr="000B1DEE" w:rsidRDefault="001A5695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1D6AB0" w:rsidRPr="000B1DEE" w:rsidTr="001A5695">
        <w:trPr>
          <w:jc w:val="center"/>
        </w:trPr>
        <w:tc>
          <w:tcPr>
            <w:tcW w:w="10181" w:type="dxa"/>
            <w:gridSpan w:val="2"/>
          </w:tcPr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 of Author:</w:t>
            </w: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Name of Co-Authors: </w:t>
            </w: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1D6AB0" w:rsidRDefault="001D6AB0" w:rsidP="00F5772F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F5772F" w:rsidRPr="000B1DEE" w:rsidTr="001A5695">
        <w:trPr>
          <w:jc w:val="center"/>
        </w:trPr>
        <w:tc>
          <w:tcPr>
            <w:tcW w:w="544" w:type="dxa"/>
          </w:tcPr>
          <w:p w:rsidR="00F5772F" w:rsidRPr="000B1DEE" w:rsidRDefault="00557D5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F5772F"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</w:tcPr>
          <w:p w:rsidR="001D6AB0" w:rsidRPr="000B1DEE" w:rsidRDefault="001D6AB0" w:rsidP="001D6A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Name of the Journal and 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it’s </w:t>
            </w:r>
            <w:r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ublisher</w:t>
            </w:r>
          </w:p>
          <w:p w:rsidR="00F5772F" w:rsidRDefault="00F577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:rsidR="00603653" w:rsidRDefault="00603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:rsidR="00603653" w:rsidRPr="000B1DEE" w:rsidRDefault="006036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A47747" w:rsidRPr="000B1DEE" w:rsidTr="001A5695">
        <w:trPr>
          <w:jc w:val="center"/>
        </w:trPr>
        <w:tc>
          <w:tcPr>
            <w:tcW w:w="544" w:type="dxa"/>
          </w:tcPr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9637" w:type="dxa"/>
          </w:tcPr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Impact factor 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of the journal in which your research paper got published </w:t>
            </w:r>
          </w:p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A47747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03653" w:rsidRDefault="00603653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03653" w:rsidRDefault="00603653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bookmarkStart w:id="0" w:name="_GoBack"/>
            <w:bookmarkEnd w:id="0"/>
          </w:p>
          <w:p w:rsidR="00603653" w:rsidRDefault="00603653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03653" w:rsidRPr="000B1DEE" w:rsidRDefault="00603653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47747" w:rsidRPr="000B1DEE" w:rsidTr="001A5695">
        <w:trPr>
          <w:jc w:val="center"/>
        </w:trPr>
        <w:tc>
          <w:tcPr>
            <w:tcW w:w="544" w:type="dxa"/>
          </w:tcPr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6</w:t>
            </w: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9637" w:type="dxa"/>
          </w:tcPr>
          <w:p w:rsidR="00A47747" w:rsidRPr="000B1DEE" w:rsidRDefault="00A47747" w:rsidP="00A47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Check list</w:t>
            </w:r>
          </w:p>
        </w:tc>
      </w:tr>
      <w:tr w:rsidR="00A47747" w:rsidRPr="000B1DEE" w:rsidTr="001A5695">
        <w:trPr>
          <w:trHeight w:val="2302"/>
          <w:jc w:val="center"/>
        </w:trPr>
        <w:tc>
          <w:tcPr>
            <w:tcW w:w="10181" w:type="dxa"/>
            <w:gridSpan w:val="2"/>
          </w:tcPr>
          <w:p w:rsidR="00A47747" w:rsidRPr="000B1DEE" w:rsidRDefault="00A47747" w:rsidP="00A47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6336" behindDoc="0" locked="0" layoutInCell="1" hidden="0" allowOverlap="1" wp14:anchorId="48939CA7" wp14:editId="61ED9293">
                      <wp:simplePos x="0" y="0"/>
                      <wp:positionH relativeFrom="column">
                        <wp:posOffset>3689985</wp:posOffset>
                      </wp:positionH>
                      <wp:positionV relativeFrom="paragraph">
                        <wp:posOffset>193675</wp:posOffset>
                      </wp:positionV>
                      <wp:extent cx="231775" cy="155575"/>
                      <wp:effectExtent l="0" t="0" r="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A47747" w:rsidRDefault="00A47747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939CA7" id="Rectangle 7" o:spid="_x0000_s1043" style="position:absolute;left:0;text-align:left;margin-left:290.55pt;margin-top:15.25pt;width:18.25pt;height:12.25pt;z-index:25172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A47747" w:rsidRDefault="00A47747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A47747" w:rsidRPr="000B1DEE" w:rsidRDefault="00A47747" w:rsidP="00A47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C</w:t>
            </w:r>
            <w:r w:rsidRPr="000B1DEE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opy of the published paper</w:t>
            </w:r>
          </w:p>
          <w:p w:rsidR="00A47747" w:rsidRPr="000B1DEE" w:rsidRDefault="00A47747" w:rsidP="00A4774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7360" behindDoc="0" locked="0" layoutInCell="1" hidden="0" allowOverlap="1" wp14:anchorId="721CFE6C" wp14:editId="5D595A16">
                      <wp:simplePos x="0" y="0"/>
                      <wp:positionH relativeFrom="column">
                        <wp:posOffset>3694430</wp:posOffset>
                      </wp:positionH>
                      <wp:positionV relativeFrom="paragraph">
                        <wp:posOffset>15875</wp:posOffset>
                      </wp:positionV>
                      <wp:extent cx="231775" cy="155575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775" cy="155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A47747" w:rsidRDefault="00A47747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21CFE6C" id="Rectangle 9" o:spid="_x0000_s1044" style="position:absolute;left:0;text-align:left;margin-left:290.9pt;margin-top:1.25pt;width:18.25pt;height:12.25pt;z-index:25172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" strokeweight="1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:rsidR="00A47747" w:rsidRDefault="00A47747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B1DEE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 xml:space="preserve">Cover letter </w:t>
            </w:r>
            <w:r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(</w:t>
            </w:r>
            <w:r w:rsidRPr="000B1DEE"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350 word</w:t>
            </w:r>
            <w:r>
              <w:rPr>
                <w:rFonts w:asciiTheme="minorHAnsi" w:hAnsiTheme="minorHAnsi" w:cstheme="minorHAnsi"/>
                <w:color w:val="1E1E1E"/>
                <w:sz w:val="24"/>
                <w:szCs w:val="24"/>
                <w:shd w:val="clear" w:color="auto" w:fill="FFFFFF"/>
              </w:rPr>
              <w:t>s)</w:t>
            </w:r>
            <w:r w:rsidRPr="000B1DE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br/>
            </w:r>
          </w:p>
        </w:tc>
      </w:tr>
      <w:tr w:rsidR="00A47747" w:rsidRPr="000B1DEE" w:rsidTr="001A5695">
        <w:trPr>
          <w:jc w:val="center"/>
        </w:trPr>
        <w:tc>
          <w:tcPr>
            <w:tcW w:w="544" w:type="dxa"/>
          </w:tcPr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9637" w:type="dxa"/>
          </w:tcPr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</w:p>
        </w:tc>
      </w:tr>
      <w:tr w:rsidR="00A47747" w:rsidRPr="000B1DEE" w:rsidTr="001A5695">
        <w:trPr>
          <w:trHeight w:val="1182"/>
          <w:jc w:val="center"/>
        </w:trPr>
        <w:tc>
          <w:tcPr>
            <w:tcW w:w="10181" w:type="dxa"/>
            <w:gridSpan w:val="2"/>
          </w:tcPr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0B1DEE">
              <w:rPr>
                <w:rFonts w:asciiTheme="minorHAnsi" w:hAnsiTheme="minorHAnsi" w:cstheme="minorHAnsi"/>
                <w:sz w:val="24"/>
                <w:szCs w:val="24"/>
              </w:rPr>
              <w:t>Date:</w:t>
            </w:r>
          </w:p>
          <w:p w:rsidR="00A47747" w:rsidRPr="000B1DEE" w:rsidRDefault="00A47747" w:rsidP="00A47747">
            <w:pPr>
              <w:spacing w:after="0" w:line="24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246474" w:rsidRPr="000B1DEE" w:rsidRDefault="00246474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246474" w:rsidRPr="000B1DEE" w:rsidRDefault="00246474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sectPr w:rsidR="00246474" w:rsidRPr="000B1DEE">
      <w:pgSz w:w="12240" w:h="15840"/>
      <w:pgMar w:top="1440" w:right="1080" w:bottom="144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B7F64"/>
    <w:multiLevelType w:val="multilevel"/>
    <w:tmpl w:val="05085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133D20"/>
    <w:multiLevelType w:val="multilevel"/>
    <w:tmpl w:val="59AA5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756BED"/>
    <w:multiLevelType w:val="multilevel"/>
    <w:tmpl w:val="87381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F77D3C"/>
    <w:multiLevelType w:val="hybridMultilevel"/>
    <w:tmpl w:val="907C7A94"/>
    <w:lvl w:ilvl="0" w:tplc="3F4CC63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wNjY0M7UwNzFV0lEKTi0uzszPAykwNKgFAIFA/SEtAAAA"/>
  </w:docVars>
  <w:rsids>
    <w:rsidRoot w:val="00246474"/>
    <w:rsid w:val="000550EE"/>
    <w:rsid w:val="000B1DEE"/>
    <w:rsid w:val="000F0509"/>
    <w:rsid w:val="001A5695"/>
    <w:rsid w:val="001D03D3"/>
    <w:rsid w:val="001D6AB0"/>
    <w:rsid w:val="0020081D"/>
    <w:rsid w:val="0024061F"/>
    <w:rsid w:val="00246474"/>
    <w:rsid w:val="00273E6B"/>
    <w:rsid w:val="00307EFE"/>
    <w:rsid w:val="00345DA3"/>
    <w:rsid w:val="0048200D"/>
    <w:rsid w:val="00515FF2"/>
    <w:rsid w:val="00550DC7"/>
    <w:rsid w:val="00557D57"/>
    <w:rsid w:val="00603653"/>
    <w:rsid w:val="00645F2A"/>
    <w:rsid w:val="00650F50"/>
    <w:rsid w:val="00665A2A"/>
    <w:rsid w:val="006B0BE7"/>
    <w:rsid w:val="00723A26"/>
    <w:rsid w:val="00771369"/>
    <w:rsid w:val="008F7109"/>
    <w:rsid w:val="00A1586E"/>
    <w:rsid w:val="00A47747"/>
    <w:rsid w:val="00A64FA1"/>
    <w:rsid w:val="00AA4070"/>
    <w:rsid w:val="00AC333B"/>
    <w:rsid w:val="00AC383F"/>
    <w:rsid w:val="00B64BBD"/>
    <w:rsid w:val="00B66563"/>
    <w:rsid w:val="00BD6A88"/>
    <w:rsid w:val="00D00022"/>
    <w:rsid w:val="00E72CA6"/>
    <w:rsid w:val="00F5772F"/>
    <w:rsid w:val="00F75532"/>
    <w:rsid w:val="00FD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5BFFD580"/>
  <w15:docId w15:val="{2BB050C7-27F0-49AC-A024-B8C880ACA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E3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B36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31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3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A31F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EA31F1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EA31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EA31F1"/>
    <w:rPr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20529F"/>
    <w:rPr>
      <w:rFonts w:ascii="Times New Roman" w:hAnsi="Times New Roman"/>
      <w:sz w:val="24"/>
      <w:szCs w:val="24"/>
    </w:rPr>
  </w:style>
  <w:style w:type="paragraph" w:customStyle="1" w:styleId="tableparagraph">
    <w:name w:val="tableparagraph"/>
    <w:basedOn w:val="Normal"/>
    <w:rsid w:val="0020529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0529F"/>
  </w:style>
  <w:style w:type="character" w:styleId="CommentReference">
    <w:name w:val="annotation reference"/>
    <w:uiPriority w:val="99"/>
    <w:semiHidden/>
    <w:unhideWhenUsed/>
    <w:rsid w:val="00B27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4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4D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4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74D2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customStyle="1" w:styleId="rtejustify">
    <w:name w:val="rtejustify"/>
    <w:basedOn w:val="Normal"/>
    <w:rsid w:val="000B1D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0B1DE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B1D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9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hastriinstitute.org/SICI_membership_development_fund_SMDF" TargetMode="External"/><Relationship Id="rId13" Type="http://schemas.openxmlformats.org/officeDocument/2006/relationships/hyperlink" Target="https://www.shastriinstitute.org/shastri-publication-grant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hastriinstitute.org/Mitacs-SICI-Globalink-Research-Awards" TargetMode="External"/><Relationship Id="rId12" Type="http://schemas.openxmlformats.org/officeDocument/2006/relationships/hyperlink" Target="https://www.shastriinstitute.org/Shastri-Membership-Development-Gran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shastriinstitute.org/Shastri-Membership-Development-Gran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hastriinstitute.org/shastri-mobility-program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hastriinstitute.org/Shastri-institutional-collaborative-research-grant" TargetMode="External"/><Relationship Id="rId14" Type="http://schemas.openxmlformats.org/officeDocument/2006/relationships/hyperlink" Target="https://www.shastriinstitute.org/shastri-publication-gra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aJ2mWFAqwSvxT5mnotg5BUXBoTw==">AMUW2mXXyyb0gUqHJbD9o4Hb4icqlWbOwkj/2pY+Fv7xZJsocC6nsgiL/iREmBDxpi9vJGjDU70anTZkosvPRq4Ik/6itqumnbAyrTgN+7lEYc46yN2d5N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156</cp:revision>
  <dcterms:created xsi:type="dcterms:W3CDTF">2020-11-18T11:39:00Z</dcterms:created>
  <dcterms:modified xsi:type="dcterms:W3CDTF">2023-06-23T12:26:00Z</dcterms:modified>
</cp:coreProperties>
</file>